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2667CE" w14:textId="0E550AB8" w:rsidR="004610C7" w:rsidRDefault="004610C7" w:rsidP="00610E50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Synthesis and Characteri</w:t>
      </w:r>
      <w:r w:rsidR="00610E50">
        <w:rPr>
          <w:rFonts w:ascii="Times New Roman" w:hAnsi="Times New Roman" w:cs="Times New Roman"/>
          <w:b/>
          <w:bCs/>
          <w:sz w:val="28"/>
          <w:szCs w:val="28"/>
        </w:rPr>
        <w:t>zation of Emerging Nanomaterials for Sustainable Energy and Environment</w:t>
      </w:r>
    </w:p>
    <w:p w14:paraId="5DE74484" w14:textId="5ED0A2E5" w:rsidR="004610C7" w:rsidRDefault="00594A84" w:rsidP="004610C7">
      <w:pPr>
        <w:ind w:left="-144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thor 1</w:t>
      </w:r>
      <w:r w:rsidR="00AE7B56" w:rsidRPr="00AE7B56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="004610C7" w:rsidRPr="004610C7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Author 2</w:t>
      </w:r>
      <w:r w:rsidR="00AE7B56" w:rsidRPr="00AE7B56">
        <w:rPr>
          <w:rFonts w:ascii="Times New Roman" w:hAnsi="Times New Roman" w:cs="Times New Roman"/>
          <w:sz w:val="24"/>
          <w:szCs w:val="24"/>
          <w:vertAlign w:val="superscript"/>
        </w:rPr>
        <w:t>b</w:t>
      </w:r>
      <w:r w:rsidR="00AE7B56">
        <w:rPr>
          <w:rFonts w:ascii="Times New Roman" w:hAnsi="Times New Roman" w:cs="Times New Roman"/>
          <w:sz w:val="24"/>
          <w:szCs w:val="24"/>
        </w:rPr>
        <w:t>,*</w:t>
      </w:r>
      <w:r w:rsidR="00610E5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E8E53A3" w14:textId="6C067464" w:rsidR="004610C7" w:rsidRDefault="00610E50" w:rsidP="00610E50">
      <w:pPr>
        <w:spacing w:line="276" w:lineRule="auto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Graphene and Advanced 2D Materials Research Group, School of Engineering and Technology Sunway University, 47500 Selangor Malaysia</w:t>
      </w:r>
    </w:p>
    <w:p w14:paraId="0829C96C" w14:textId="0C748AFA" w:rsidR="004610C7" w:rsidRDefault="00610E50" w:rsidP="00610E50">
      <w:pPr>
        <w:spacing w:line="276" w:lineRule="auto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 xml:space="preserve">Center for Ionics, Department of Physics, </w:t>
      </w:r>
      <w:r w:rsidR="00594A84">
        <w:rPr>
          <w:rFonts w:ascii="Times New Roman" w:hAnsi="Times New Roman" w:cs="Times New Roman"/>
          <w:i/>
          <w:iCs/>
        </w:rPr>
        <w:t>F</w:t>
      </w:r>
      <w:r>
        <w:rPr>
          <w:rFonts w:ascii="Times New Roman" w:hAnsi="Times New Roman" w:cs="Times New Roman"/>
          <w:i/>
          <w:iCs/>
        </w:rPr>
        <w:t xml:space="preserve">aculty of Science, University Malaya, Kuala Lumpur 50603 Malaysia </w:t>
      </w:r>
    </w:p>
    <w:p w14:paraId="15A268AE" w14:textId="77777777" w:rsidR="00610E50" w:rsidRDefault="00610E50" w:rsidP="00610E50">
      <w:pPr>
        <w:spacing w:line="276" w:lineRule="auto"/>
        <w:jc w:val="center"/>
        <w:rPr>
          <w:rFonts w:ascii="Times New Roman" w:hAnsi="Times New Roman" w:cs="Times New Roman"/>
          <w:i/>
          <w:iCs/>
        </w:rPr>
      </w:pPr>
    </w:p>
    <w:p w14:paraId="60AC952F" w14:textId="72C342A8" w:rsidR="004610C7" w:rsidRDefault="00594A84" w:rsidP="00610E5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b</w:t>
      </w:r>
      <w:r w:rsidR="004610C7" w:rsidRPr="004610C7">
        <w:rPr>
          <w:rFonts w:ascii="Times New Roman" w:hAnsi="Times New Roman" w:cs="Times New Roman"/>
          <w:sz w:val="24"/>
          <w:szCs w:val="24"/>
        </w:rPr>
        <w:t>ody of abstract</w:t>
      </w:r>
      <w:r w:rsidR="00610E50">
        <w:rPr>
          <w:rFonts w:ascii="Times New Roman" w:hAnsi="Times New Roman" w:cs="Times New Roman"/>
          <w:sz w:val="24"/>
          <w:szCs w:val="24"/>
        </w:rPr>
        <w:t xml:space="preserve"> of the body should be ad</w:t>
      </w:r>
      <w:r>
        <w:rPr>
          <w:rFonts w:ascii="Times New Roman" w:hAnsi="Times New Roman" w:cs="Times New Roman"/>
          <w:sz w:val="24"/>
          <w:szCs w:val="24"/>
        </w:rPr>
        <w:t>de</w:t>
      </w:r>
      <w:r w:rsidR="00610E50">
        <w:rPr>
          <w:rFonts w:ascii="Times New Roman" w:hAnsi="Times New Roman" w:cs="Times New Roman"/>
          <w:sz w:val="24"/>
          <w:szCs w:val="24"/>
        </w:rPr>
        <w:t>d here. The line spacing is 1.5</w:t>
      </w:r>
      <w:r>
        <w:rPr>
          <w:rFonts w:ascii="Times New Roman" w:hAnsi="Times New Roman" w:cs="Times New Roman"/>
          <w:sz w:val="24"/>
          <w:szCs w:val="24"/>
        </w:rPr>
        <w:t>,</w:t>
      </w:r>
      <w:r w:rsidR="00610E50">
        <w:rPr>
          <w:rFonts w:ascii="Times New Roman" w:hAnsi="Times New Roman" w:cs="Times New Roman"/>
          <w:sz w:val="24"/>
          <w:szCs w:val="24"/>
        </w:rPr>
        <w:t xml:space="preserve"> </w:t>
      </w:r>
      <w:r w:rsidR="00A214DD">
        <w:rPr>
          <w:rFonts w:ascii="Times New Roman" w:hAnsi="Times New Roman" w:cs="Times New Roman"/>
          <w:sz w:val="24"/>
          <w:szCs w:val="24"/>
        </w:rPr>
        <w:t xml:space="preserve">and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A214DD">
        <w:rPr>
          <w:rFonts w:ascii="Times New Roman" w:hAnsi="Times New Roman" w:cs="Times New Roman"/>
          <w:sz w:val="24"/>
          <w:szCs w:val="24"/>
        </w:rPr>
        <w:t xml:space="preserve">font size is 12 with time new </w:t>
      </w:r>
      <w:r w:rsidR="00056321">
        <w:rPr>
          <w:rFonts w:ascii="Times New Roman" w:hAnsi="Times New Roman" w:cs="Times New Roman"/>
          <w:sz w:val="24"/>
          <w:szCs w:val="24"/>
        </w:rPr>
        <w:t>r</w:t>
      </w:r>
      <w:r w:rsidR="00A214DD">
        <w:rPr>
          <w:rFonts w:ascii="Times New Roman" w:hAnsi="Times New Roman" w:cs="Times New Roman"/>
          <w:sz w:val="24"/>
          <w:szCs w:val="24"/>
        </w:rPr>
        <w:t xml:space="preserve">omans style. The length of the abstract should not exceed </w:t>
      </w:r>
      <w:r w:rsidR="00AE7B56">
        <w:rPr>
          <w:rFonts w:ascii="Times New Roman" w:hAnsi="Times New Roman" w:cs="Times New Roman"/>
          <w:sz w:val="24"/>
          <w:szCs w:val="24"/>
        </w:rPr>
        <w:t>5</w:t>
      </w:r>
      <w:r w:rsidR="00A214DD">
        <w:rPr>
          <w:rFonts w:ascii="Times New Roman" w:hAnsi="Times New Roman" w:cs="Times New Roman"/>
          <w:sz w:val="24"/>
          <w:szCs w:val="24"/>
        </w:rPr>
        <w:t>00 words. The keywords can be from 3 to 5. 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7CBFFEDE" w14:textId="57F8A57D" w:rsidR="00A214DD" w:rsidRPr="00A214DD" w:rsidRDefault="00A214DD" w:rsidP="00610E5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214DD">
        <w:rPr>
          <w:rFonts w:ascii="Times New Roman" w:hAnsi="Times New Roman" w:cs="Times New Roman"/>
          <w:b/>
          <w:bCs/>
          <w:sz w:val="24"/>
          <w:szCs w:val="24"/>
        </w:rPr>
        <w:t xml:space="preserve">Keywords: </w:t>
      </w:r>
      <w:r>
        <w:rPr>
          <w:rFonts w:ascii="Times New Roman" w:hAnsi="Times New Roman" w:cs="Times New Roman"/>
          <w:sz w:val="24"/>
          <w:szCs w:val="24"/>
        </w:rPr>
        <w:t xml:space="preserve">Keyword 1; Keyword 2; Keyword 3; Keyword 4; Keyword 5 </w:t>
      </w:r>
    </w:p>
    <w:p w14:paraId="6E4C3FA1" w14:textId="05060183" w:rsidR="004610C7" w:rsidRDefault="004610C7" w:rsidP="004610C7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5274BBA8" w14:textId="634FF74B" w:rsidR="00AE7B56" w:rsidRDefault="00AE7B56" w:rsidP="004610C7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0DCEDB3B" w14:textId="50B7A12E" w:rsidR="00AE7B56" w:rsidRPr="00AE7B56" w:rsidRDefault="00AE7B56" w:rsidP="00AE7B5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*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Corresponding Authors: </w:t>
      </w:r>
      <w:r>
        <w:rPr>
          <w:rFonts w:ascii="Times New Roman" w:hAnsi="Times New Roman" w:cs="Times New Roman"/>
          <w:sz w:val="24"/>
          <w:szCs w:val="24"/>
        </w:rPr>
        <w:t>authorb@xyz.com</w:t>
      </w:r>
    </w:p>
    <w:sectPr w:rsidR="00AE7B56" w:rsidRPr="00AE7B56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ABE1F0" w14:textId="77777777" w:rsidR="00E16954" w:rsidRDefault="00E16954" w:rsidP="00F9022E">
      <w:pPr>
        <w:spacing w:after="0" w:line="240" w:lineRule="auto"/>
      </w:pPr>
      <w:r>
        <w:separator/>
      </w:r>
    </w:p>
  </w:endnote>
  <w:endnote w:type="continuationSeparator" w:id="0">
    <w:p w14:paraId="6BAD0D8F" w14:textId="77777777" w:rsidR="00E16954" w:rsidRDefault="00E16954" w:rsidP="00F902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8AE96F" w14:textId="77777777" w:rsidR="00E16954" w:rsidRDefault="00E16954" w:rsidP="00F9022E">
      <w:pPr>
        <w:spacing w:after="0" w:line="240" w:lineRule="auto"/>
      </w:pPr>
      <w:r>
        <w:separator/>
      </w:r>
    </w:p>
  </w:footnote>
  <w:footnote w:type="continuationSeparator" w:id="0">
    <w:p w14:paraId="55E04CA0" w14:textId="77777777" w:rsidR="00E16954" w:rsidRDefault="00E16954" w:rsidP="00F902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1DC09F" w14:textId="6D16DF01" w:rsidR="00F9022E" w:rsidRDefault="00F9022E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1762B24" wp14:editId="201FFA58">
              <wp:simplePos x="0" y="0"/>
              <wp:positionH relativeFrom="margin">
                <wp:align>right</wp:align>
              </wp:positionH>
              <wp:positionV relativeFrom="paragraph">
                <wp:posOffset>-457200</wp:posOffset>
              </wp:positionV>
              <wp:extent cx="1828800" cy="74295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28800" cy="7429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BF56B5C" w14:textId="60965DC5" w:rsidR="00F9022E" w:rsidRDefault="00F9022E" w:rsidP="00F9022E">
                          <w:pPr>
                            <w:jc w:val="both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72D300A" wp14:editId="387B44AD">
                                <wp:extent cx="1333500" cy="653415"/>
                                <wp:effectExtent l="0" t="0" r="0" b="0"/>
                                <wp:docPr id="1" name="Picture 1" descr="Logo, company name&#10;&#10;Description automatically generated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Picture 1" descr="Logo, company name&#10;&#10;Description automatically generated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9027" r="8547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387590" cy="67991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1762B2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92.8pt;margin-top:-36pt;width:2in;height:58.5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" stroked="f">
              <v:textbox>
                <w:txbxContent>
                  <w:p w14:paraId="2BF56B5C" w14:textId="60965DC5" w:rsidR="00F9022E" w:rsidRDefault="00F9022E" w:rsidP="00F9022E">
                    <w:pPr>
                      <w:jc w:val="both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272D300A" wp14:editId="387B44AD">
                          <wp:extent cx="1333500" cy="653415"/>
                          <wp:effectExtent l="0" t="0" r="0" b="0"/>
                          <wp:docPr id="1" name="Picture 1" descr="Logo, company name&#10;&#10;Description automatically generated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" name="Picture 1" descr="Logo, company name&#10;&#10;Description automatically generated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9027" r="8547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387590" cy="67991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wNDQzNTQyMjE1MzJS0lEKTi0uzszPAykwrgUAksBGniwAAAA="/>
  </w:docVars>
  <w:rsids>
    <w:rsidRoot w:val="00F9022E"/>
    <w:rsid w:val="00056321"/>
    <w:rsid w:val="001C0A50"/>
    <w:rsid w:val="00280965"/>
    <w:rsid w:val="002A0559"/>
    <w:rsid w:val="004610C7"/>
    <w:rsid w:val="00594A84"/>
    <w:rsid w:val="00610E50"/>
    <w:rsid w:val="009038E6"/>
    <w:rsid w:val="00A214DD"/>
    <w:rsid w:val="00AE7B56"/>
    <w:rsid w:val="00E16954"/>
    <w:rsid w:val="00E21306"/>
    <w:rsid w:val="00F902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E03982"/>
  <w15:chartTrackingRefBased/>
  <w15:docId w15:val="{357C5176-B8BD-4987-9EC8-411C301FAB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02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022E"/>
  </w:style>
  <w:style w:type="paragraph" w:styleId="Footer">
    <w:name w:val="footer"/>
    <w:basedOn w:val="Normal"/>
    <w:link w:val="FooterChar"/>
    <w:uiPriority w:val="99"/>
    <w:unhideWhenUsed/>
    <w:rsid w:val="00F902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02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tiff"/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309</Words>
  <Characters>176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Numan Arshid</dc:creator>
  <cp:keywords/>
  <dc:description/>
  <cp:lastModifiedBy>Dr Numan Arshid</cp:lastModifiedBy>
  <cp:revision>4</cp:revision>
  <dcterms:created xsi:type="dcterms:W3CDTF">2022-05-12T06:47:00Z</dcterms:created>
  <dcterms:modified xsi:type="dcterms:W3CDTF">2022-05-24T01:00:00Z</dcterms:modified>
</cp:coreProperties>
</file>